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1F143" w14:textId="1AAD3A21" w:rsidR="00B501B7" w:rsidRPr="00B501B7" w:rsidRDefault="00B501B7" w:rsidP="005E0B17">
      <w:pPr>
        <w:rPr>
          <w:sz w:val="36"/>
          <w:szCs w:val="36"/>
        </w:rPr>
      </w:pPr>
      <w:r w:rsidRPr="00B501B7">
        <w:rPr>
          <w:sz w:val="36"/>
          <w:szCs w:val="36"/>
        </w:rPr>
        <w:t>I Have</w:t>
      </w:r>
      <w:r w:rsidR="00F14EC1">
        <w:rPr>
          <w:sz w:val="36"/>
          <w:szCs w:val="36"/>
        </w:rPr>
        <w:t xml:space="preserve">                               </w:t>
      </w:r>
    </w:p>
    <w:p w14:paraId="1A91F537" w14:textId="77777777" w:rsidR="00B501B7" w:rsidRDefault="00B501B7" w:rsidP="005E0B17"/>
    <w:p w14:paraId="445DC10B" w14:textId="31F18BEE" w:rsidR="005E0B17" w:rsidRDefault="005E0B17" w:rsidP="005E0B17">
      <w:r>
        <w:t>Have you heard the sound of Nazi artillery outside your bedroom window?</w:t>
      </w:r>
    </w:p>
    <w:p w14:paraId="5BC399B0" w14:textId="77777777" w:rsidR="005E0B17" w:rsidRDefault="005E0B17" w:rsidP="005E0B17">
      <w:r>
        <w:t xml:space="preserve">The window </w:t>
      </w:r>
      <w:proofErr w:type="gramStart"/>
      <w:r>
        <w:t>that’s</w:t>
      </w:r>
      <w:proofErr w:type="gramEnd"/>
      <w:r>
        <w:t xml:space="preserve"> always covered.</w:t>
      </w:r>
    </w:p>
    <w:p w14:paraId="79EBD4D8" w14:textId="77777777" w:rsidR="005E0B17" w:rsidRDefault="005E0B17" w:rsidP="005E0B17">
      <w:r>
        <w:t>Have you sat in silence, afraid of what lies beyond your prison of fear?</w:t>
      </w:r>
    </w:p>
    <w:p w14:paraId="67514F7D" w14:textId="77777777" w:rsidR="005E0B17" w:rsidRDefault="005E0B17" w:rsidP="005E0B17">
      <w:r>
        <w:t>The prison you have been sentenced to for life.</w:t>
      </w:r>
    </w:p>
    <w:p w14:paraId="35635357" w14:textId="77777777" w:rsidR="005E0B17" w:rsidRDefault="005E0B17" w:rsidP="005E0B17">
      <w:r>
        <w:t>I have.</w:t>
      </w:r>
    </w:p>
    <w:p w14:paraId="3E80FDC8" w14:textId="77777777" w:rsidR="005E0B17" w:rsidRDefault="005E0B17" w:rsidP="005E0B17"/>
    <w:p w14:paraId="7594BEF0" w14:textId="77777777" w:rsidR="005E0B17" w:rsidRDefault="005E0B17" w:rsidP="005E0B17">
      <w:r>
        <w:t>Have you ever desperately wished you had been born into a free world?</w:t>
      </w:r>
    </w:p>
    <w:p w14:paraId="666E02DC" w14:textId="77777777" w:rsidR="005E0B17" w:rsidRDefault="005E0B17" w:rsidP="005E0B17">
      <w:r>
        <w:t>A world you can thrive in.</w:t>
      </w:r>
    </w:p>
    <w:p w14:paraId="25708D90" w14:textId="77777777" w:rsidR="005E0B17" w:rsidRDefault="005E0B17" w:rsidP="005E0B17">
      <w:r>
        <w:t>Have you ever been forced to pass by your neighbours, stamped like a lamb to the slaughter?</w:t>
      </w:r>
    </w:p>
    <w:p w14:paraId="69F38668" w14:textId="77777777" w:rsidR="005E0B17" w:rsidRDefault="005E0B17" w:rsidP="005E0B17">
      <w:r>
        <w:t xml:space="preserve">The neighbours that see you as nothing more than a star you </w:t>
      </w:r>
      <w:proofErr w:type="spellStart"/>
      <w:r>
        <w:t>don</w:t>
      </w:r>
      <w:proofErr w:type="spellEnd"/>
      <w:r>
        <w:t>.</w:t>
      </w:r>
    </w:p>
    <w:p w14:paraId="3E782D5B" w14:textId="77777777" w:rsidR="005E0B17" w:rsidRDefault="005E0B17" w:rsidP="005E0B17">
      <w:r>
        <w:t>I have.</w:t>
      </w:r>
    </w:p>
    <w:p w14:paraId="2370D347" w14:textId="77777777" w:rsidR="005E0B17" w:rsidRDefault="005E0B17" w:rsidP="005E0B17"/>
    <w:p w14:paraId="3A660EC1" w14:textId="77777777" w:rsidR="005E0B17" w:rsidRDefault="005E0B17" w:rsidP="005E0B17">
      <w:r>
        <w:t>Have you been told to hide from the monsters that infiltrate your nightmares?</w:t>
      </w:r>
    </w:p>
    <w:p w14:paraId="7850D249" w14:textId="77777777" w:rsidR="005E0B17" w:rsidRDefault="005E0B17" w:rsidP="005E0B17">
      <w:r>
        <w:t>The nightmares that give you a break from a much scarier reality.</w:t>
      </w:r>
    </w:p>
    <w:p w14:paraId="4FA021FF" w14:textId="77777777" w:rsidR="005E0B17" w:rsidRDefault="005E0B17" w:rsidP="005E0B17">
      <w:r>
        <w:t>Have you stopped breathing as soon as those pounding footsteps found you?</w:t>
      </w:r>
    </w:p>
    <w:p w14:paraId="4D4507A1" w14:textId="77777777" w:rsidR="005E0B17" w:rsidRDefault="005E0B17" w:rsidP="005E0B17">
      <w:r>
        <w:t>The footsteps that make your mother’s body tremble.</w:t>
      </w:r>
    </w:p>
    <w:p w14:paraId="6C429D14" w14:textId="77777777" w:rsidR="005E0B17" w:rsidRDefault="005E0B17" w:rsidP="005E0B17">
      <w:r>
        <w:t>I have.</w:t>
      </w:r>
    </w:p>
    <w:p w14:paraId="5290F031" w14:textId="77777777" w:rsidR="005E0B17" w:rsidRDefault="005E0B17" w:rsidP="005E0B17"/>
    <w:p w14:paraId="1D5B5F3F" w14:textId="77777777" w:rsidR="005E0B17" w:rsidRDefault="005E0B17" w:rsidP="005E0B17">
      <w:r>
        <w:t>Have you sat in deafening silence wondering which family friend betrayed you?</w:t>
      </w:r>
    </w:p>
    <w:p w14:paraId="5561A663" w14:textId="77777777" w:rsidR="005E0B17" w:rsidRDefault="005E0B17" w:rsidP="005E0B17">
      <w:r>
        <w:t>The family friends that you trusted with your life.</w:t>
      </w:r>
    </w:p>
    <w:p w14:paraId="1E390E24" w14:textId="77777777" w:rsidR="005E0B17" w:rsidRDefault="005E0B17" w:rsidP="005E0B17">
      <w:r>
        <w:t>Have you witnessed your household being shipped off to god knows where?</w:t>
      </w:r>
    </w:p>
    <w:p w14:paraId="0DE03D51" w14:textId="77777777" w:rsidR="005E0B17" w:rsidRDefault="005E0B17" w:rsidP="005E0B17">
      <w:r>
        <w:t>A god you pray to for help.</w:t>
      </w:r>
    </w:p>
    <w:p w14:paraId="6E9D15C7" w14:textId="77777777" w:rsidR="005E0B17" w:rsidRDefault="005E0B17" w:rsidP="005E0B17">
      <w:r>
        <w:t>I have.</w:t>
      </w:r>
    </w:p>
    <w:p w14:paraId="1B596CD4" w14:textId="77777777" w:rsidR="005E0B17" w:rsidRDefault="005E0B17" w:rsidP="005E0B17"/>
    <w:p w14:paraId="50B0CC78" w14:textId="77777777" w:rsidR="005E0B17" w:rsidRDefault="005E0B17" w:rsidP="005E0B17">
      <w:r>
        <w:t>Have you longed for the simpler times you spent alone with a diary?</w:t>
      </w:r>
    </w:p>
    <w:p w14:paraId="29A0EE10" w14:textId="77777777" w:rsidR="005E0B17" w:rsidRDefault="005E0B17" w:rsidP="005E0B17">
      <w:r>
        <w:t>A diary that will tell your story for generations.</w:t>
      </w:r>
    </w:p>
    <w:p w14:paraId="1DD9A6D1" w14:textId="77777777" w:rsidR="005E0B17" w:rsidRDefault="005E0B17" w:rsidP="005E0B17">
      <w:r>
        <w:t>A diary that will inform.</w:t>
      </w:r>
    </w:p>
    <w:p w14:paraId="41E172F2" w14:textId="77777777" w:rsidR="005E0B17" w:rsidRDefault="005E0B17" w:rsidP="005E0B17">
      <w:r>
        <w:t>A diary that will bring pain.</w:t>
      </w:r>
    </w:p>
    <w:p w14:paraId="010391A6" w14:textId="77777777" w:rsidR="005E0B17" w:rsidRDefault="005E0B17" w:rsidP="005E0B17">
      <w:r>
        <w:t>A diary that will change history books.</w:t>
      </w:r>
    </w:p>
    <w:p w14:paraId="00F737B8" w14:textId="77777777" w:rsidR="005E0B17" w:rsidRDefault="005E0B17" w:rsidP="005E0B17">
      <w:r>
        <w:t>A diary that will make people know your name.</w:t>
      </w:r>
    </w:p>
    <w:p w14:paraId="4FE60E04" w14:textId="029BD5E4" w:rsidR="00AD6786" w:rsidRDefault="005E0B17">
      <w:r>
        <w:t>The diary of Anne Frank.</w:t>
      </w:r>
    </w:p>
    <w:p w14:paraId="2F692D66" w14:textId="741BE424" w:rsidR="00F14EC1" w:rsidRDefault="00F14EC1">
      <w:r>
        <w:t xml:space="preserve">                                                      </w:t>
      </w:r>
      <w:r w:rsidR="003D4BE5">
        <w:t xml:space="preserve">                            </w:t>
      </w:r>
      <w:r>
        <w:t xml:space="preserve">                                     Bruna</w:t>
      </w:r>
    </w:p>
    <w:sectPr w:rsidR="00F14EC1" w:rsidSect="00F14EC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MDUyMDUBUmbGpko6SsGpxcWZ+XkgBYa1AMEg8iMsAAAA"/>
  </w:docVars>
  <w:rsids>
    <w:rsidRoot w:val="00684059"/>
    <w:rsid w:val="00052D9F"/>
    <w:rsid w:val="003D4BE5"/>
    <w:rsid w:val="004D69F4"/>
    <w:rsid w:val="005C3302"/>
    <w:rsid w:val="005E0B17"/>
    <w:rsid w:val="00684059"/>
    <w:rsid w:val="00AD6786"/>
    <w:rsid w:val="00B501B7"/>
    <w:rsid w:val="00B925C6"/>
    <w:rsid w:val="00DE12FB"/>
    <w:rsid w:val="00F14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E57A9"/>
  <w15:chartTrackingRefBased/>
  <w15:docId w15:val="{B6F0B616-FA3D-40F6-B85D-39B1AAF4B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a Leitao</dc:creator>
  <cp:keywords/>
  <dc:description/>
  <cp:lastModifiedBy>James Brown</cp:lastModifiedBy>
  <cp:revision>5</cp:revision>
  <dcterms:created xsi:type="dcterms:W3CDTF">2020-06-17T16:49:00Z</dcterms:created>
  <dcterms:modified xsi:type="dcterms:W3CDTF">2021-01-21T16:33:00Z</dcterms:modified>
</cp:coreProperties>
</file>